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B7A" w:rsidRDefault="005E3B7A">
      <w:r>
        <w:t xml:space="preserve">CS 46B Lab Report </w:t>
      </w:r>
    </w:p>
    <w:p w:rsidR="005E3B7A" w:rsidRDefault="005E3B7A">
      <w:r>
        <w:t>Darpan Goyal</w:t>
      </w:r>
    </w:p>
    <w:p w:rsidR="005E3B7A" w:rsidRDefault="005E3B7A">
      <w:r>
        <w:t>I was the driver; Sidharth Khanna</w:t>
      </w:r>
      <w:r>
        <w:t xml:space="preserve"> was the scribe.</w:t>
      </w:r>
    </w:p>
    <w:p w:rsidR="005E3B7A" w:rsidRDefault="005E3B7A"/>
    <w:p w:rsidR="005E3B7A" w:rsidRDefault="005E3B7A"/>
    <w:p w:rsidR="005E3B7A" w:rsidRDefault="005E3B7A"/>
    <w:p w:rsidR="005E3B7A" w:rsidRDefault="005E3B7A"/>
    <w:p w:rsidR="005E3B7A" w:rsidRDefault="005E3B7A"/>
    <w:p w:rsidR="005E3B7A" w:rsidRDefault="005E3B7A">
      <w:r>
        <w:t>Step 5</w:t>
      </w:r>
    </w:p>
    <w:p w:rsidR="005E3B7A" w:rsidRDefault="005E3B7A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63.4pt">
            <v:imagedata r:id="rId4" o:title="Lab2.1"/>
          </v:shape>
        </w:pict>
      </w:r>
    </w:p>
    <w:p w:rsidR="008F170F" w:rsidRDefault="008F170F"/>
    <w:p w:rsidR="005E3B7A" w:rsidRDefault="005E3B7A"/>
    <w:p w:rsidR="005E3B7A" w:rsidRDefault="005E3B7A"/>
    <w:p w:rsidR="005E3B7A" w:rsidRDefault="005E3B7A"/>
    <w:p w:rsidR="005E3B7A" w:rsidRDefault="005E3B7A"/>
    <w:p w:rsidR="005E3B7A" w:rsidRDefault="005E3B7A"/>
    <w:p w:rsidR="005E3B7A" w:rsidRDefault="005E3B7A"/>
    <w:p w:rsidR="005E3B7A" w:rsidRDefault="005E3B7A"/>
    <w:p w:rsidR="005E3B7A" w:rsidRDefault="005E3B7A">
      <w:r>
        <w:lastRenderedPageBreak/>
        <w:t>Step 7</w:t>
      </w:r>
    </w:p>
    <w:p w:rsidR="005E3B7A" w:rsidRDefault="005E3B7A">
      <w:r>
        <w:pict>
          <v:shape id="_x0000_i1030" type="#_x0000_t75" style="width:468pt;height:263.4pt">
            <v:imagedata r:id="rId5" o:title="Screenshot (2)"/>
          </v:shape>
        </w:pict>
      </w:r>
    </w:p>
    <w:p w:rsidR="005E3B7A" w:rsidRDefault="005E3B7A"/>
    <w:p w:rsidR="005E3B7A" w:rsidRDefault="005E3B7A">
      <w:r>
        <w:t>I understand that it is my responsibility to get familiar with more features of Eclipse</w:t>
      </w:r>
    </w:p>
    <w:p w:rsidR="005E3B7A" w:rsidRDefault="005E3B7A"/>
    <w:p w:rsidR="005E3B7A" w:rsidRDefault="00B32088">
      <w:r>
        <w:t>Step 10</w:t>
      </w:r>
    </w:p>
    <w:p w:rsidR="00B32088" w:rsidRDefault="00B32088"/>
    <w:p w:rsidR="00B32088" w:rsidRPr="00B32088" w:rsidRDefault="00B32088" w:rsidP="00B32088">
      <w:r w:rsidRPr="00B32088">
        <w:t xml:space="preserve">Vehicle </w:t>
      </w:r>
      <w:proofErr w:type="spellStart"/>
      <w:r w:rsidRPr="00B32088">
        <w:t>ctor</w:t>
      </w:r>
      <w:proofErr w:type="spellEnd"/>
    </w:p>
    <w:p w:rsidR="00B32088" w:rsidRPr="00B32088" w:rsidRDefault="00B32088" w:rsidP="00B32088">
      <w:proofErr w:type="spellStart"/>
      <w:r w:rsidRPr="00B32088">
        <w:t>UnmannedVehicle</w:t>
      </w:r>
      <w:proofErr w:type="spellEnd"/>
      <w:r w:rsidRPr="00B32088">
        <w:t xml:space="preserve"> </w:t>
      </w:r>
      <w:proofErr w:type="spellStart"/>
      <w:r w:rsidRPr="00B32088">
        <w:t>ctor</w:t>
      </w:r>
      <w:proofErr w:type="spellEnd"/>
    </w:p>
    <w:p w:rsidR="00B32088" w:rsidRDefault="00B32088" w:rsidP="00B32088">
      <w:proofErr w:type="spellStart"/>
      <w:r w:rsidRPr="00B32088">
        <w:t>MarsRover</w:t>
      </w:r>
      <w:proofErr w:type="spellEnd"/>
      <w:r w:rsidRPr="00B32088">
        <w:t xml:space="preserve"> </w:t>
      </w:r>
      <w:proofErr w:type="spellStart"/>
      <w:r w:rsidRPr="00B32088">
        <w:t>ctor</w:t>
      </w:r>
      <w:proofErr w:type="spellEnd"/>
    </w:p>
    <w:p w:rsidR="00B32088" w:rsidRDefault="00B32088" w:rsidP="00B32088"/>
    <w:p w:rsidR="00B32088" w:rsidRDefault="008B5AD4" w:rsidP="00B32088">
      <w:r>
        <w:t>Step 11</w:t>
      </w:r>
    </w:p>
    <w:p w:rsidR="008B5AD4" w:rsidRDefault="008B5AD4" w:rsidP="00B32088"/>
    <w:p w:rsidR="008B5AD4" w:rsidRPr="008B5AD4" w:rsidRDefault="008B5AD4" w:rsidP="008B5AD4">
      <w:r w:rsidRPr="008B5AD4">
        <w:t xml:space="preserve">Vehicle </w:t>
      </w:r>
      <w:proofErr w:type="spellStart"/>
      <w:r w:rsidRPr="008B5AD4">
        <w:t>ctor</w:t>
      </w:r>
      <w:proofErr w:type="spellEnd"/>
    </w:p>
    <w:p w:rsidR="008B5AD4" w:rsidRPr="008B5AD4" w:rsidRDefault="008B5AD4" w:rsidP="008B5AD4">
      <w:proofErr w:type="spellStart"/>
      <w:r w:rsidRPr="008B5AD4">
        <w:t>UnmannedVehicle</w:t>
      </w:r>
      <w:proofErr w:type="spellEnd"/>
      <w:r w:rsidRPr="008B5AD4">
        <w:t xml:space="preserve"> </w:t>
      </w:r>
      <w:proofErr w:type="spellStart"/>
      <w:r w:rsidRPr="008B5AD4">
        <w:t>ctor</w:t>
      </w:r>
      <w:proofErr w:type="spellEnd"/>
    </w:p>
    <w:p w:rsidR="008B5AD4" w:rsidRPr="008B5AD4" w:rsidRDefault="008B5AD4" w:rsidP="008B5AD4">
      <w:proofErr w:type="spellStart"/>
      <w:r w:rsidRPr="008B5AD4">
        <w:t>MarsRover</w:t>
      </w:r>
      <w:proofErr w:type="spellEnd"/>
      <w:r w:rsidRPr="008B5AD4">
        <w:t xml:space="preserve"> </w:t>
      </w:r>
      <w:proofErr w:type="spellStart"/>
      <w:r w:rsidRPr="008B5AD4">
        <w:t>ctor</w:t>
      </w:r>
      <w:proofErr w:type="spellEnd"/>
    </w:p>
    <w:p w:rsidR="008B5AD4" w:rsidRPr="008B5AD4" w:rsidRDefault="008B5AD4" w:rsidP="008B5AD4">
      <w:r w:rsidRPr="008B5AD4">
        <w:t>No more power</w:t>
      </w:r>
    </w:p>
    <w:p w:rsidR="008B5AD4" w:rsidRDefault="008B5AD4" w:rsidP="00B32088"/>
    <w:p w:rsidR="008B5AD4" w:rsidRDefault="008B5AD4" w:rsidP="00B32088">
      <w:r>
        <w:lastRenderedPageBreak/>
        <w:t>Step 12</w:t>
      </w:r>
    </w:p>
    <w:p w:rsidR="008B5AD4" w:rsidRDefault="008B5AD4" w:rsidP="00B32088"/>
    <w:p w:rsidR="008B5AD4" w:rsidRPr="008B5AD4" w:rsidRDefault="008B5AD4" w:rsidP="008B5AD4">
      <w:r w:rsidRPr="008B5AD4">
        <w:t xml:space="preserve">Vehicle </w:t>
      </w:r>
      <w:proofErr w:type="spellStart"/>
      <w:r w:rsidRPr="008B5AD4">
        <w:t>ctor</w:t>
      </w:r>
      <w:proofErr w:type="spellEnd"/>
    </w:p>
    <w:p w:rsidR="008B5AD4" w:rsidRPr="008B5AD4" w:rsidRDefault="008B5AD4" w:rsidP="008B5AD4">
      <w:proofErr w:type="spellStart"/>
      <w:r w:rsidRPr="008B5AD4">
        <w:t>UnmannedVehicle</w:t>
      </w:r>
      <w:proofErr w:type="spellEnd"/>
      <w:r w:rsidRPr="008B5AD4">
        <w:t xml:space="preserve"> </w:t>
      </w:r>
      <w:proofErr w:type="spellStart"/>
      <w:r w:rsidRPr="008B5AD4">
        <w:t>ctor</w:t>
      </w:r>
      <w:proofErr w:type="spellEnd"/>
    </w:p>
    <w:p w:rsidR="008B5AD4" w:rsidRPr="008B5AD4" w:rsidRDefault="008B5AD4" w:rsidP="008B5AD4">
      <w:proofErr w:type="spellStart"/>
      <w:r w:rsidRPr="008B5AD4">
        <w:t>MarsRover</w:t>
      </w:r>
      <w:proofErr w:type="spellEnd"/>
      <w:r w:rsidRPr="008B5AD4">
        <w:t xml:space="preserve"> </w:t>
      </w:r>
      <w:proofErr w:type="spellStart"/>
      <w:r w:rsidRPr="008B5AD4">
        <w:t>ctor</w:t>
      </w:r>
      <w:proofErr w:type="spellEnd"/>
    </w:p>
    <w:p w:rsidR="008B5AD4" w:rsidRPr="008B5AD4" w:rsidRDefault="008B5AD4" w:rsidP="008B5AD4">
      <w:r w:rsidRPr="008B5AD4">
        <w:t>0</w:t>
      </w:r>
    </w:p>
    <w:p w:rsidR="008B5AD4" w:rsidRDefault="008B5AD4" w:rsidP="008B5AD4">
      <w:r w:rsidRPr="008B5AD4">
        <w:t>No more power</w:t>
      </w:r>
    </w:p>
    <w:p w:rsidR="008B5AD4" w:rsidRDefault="008B5AD4" w:rsidP="008B5AD4"/>
    <w:p w:rsidR="008B5AD4" w:rsidRPr="008B5AD4" w:rsidRDefault="008B5AD4" w:rsidP="008B5AD4">
      <w:r>
        <w:t xml:space="preserve">No, </w:t>
      </w:r>
      <w:proofErr w:type="gramStart"/>
      <w:r>
        <w:t>The</w:t>
      </w:r>
      <w:proofErr w:type="gramEnd"/>
      <w:r>
        <w:t xml:space="preserve"> rover isn’t likely to fall off the cliff, I am not surprised by the result.</w:t>
      </w:r>
      <w:bookmarkStart w:id="0" w:name="_GoBack"/>
      <w:bookmarkEnd w:id="0"/>
    </w:p>
    <w:p w:rsidR="008B5AD4" w:rsidRDefault="008B5AD4" w:rsidP="00B32088"/>
    <w:sectPr w:rsidR="008B5A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0szIwtTE0MDAyMDEyUdpeDU4uLM/DyQAsNaALDflGgsAAAA"/>
  </w:docVars>
  <w:rsids>
    <w:rsidRoot w:val="005E3B7A"/>
    <w:rsid w:val="005E3B7A"/>
    <w:rsid w:val="008B5AD4"/>
    <w:rsid w:val="008F170F"/>
    <w:rsid w:val="00B32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1C56E"/>
  <w15:chartTrackingRefBased/>
  <w15:docId w15:val="{92136CAD-DC8E-4149-938F-41D5B02B6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pan Goyal</dc:creator>
  <cp:keywords/>
  <dc:description/>
  <cp:lastModifiedBy>Darpan Goyal</cp:lastModifiedBy>
  <cp:revision>1</cp:revision>
  <dcterms:created xsi:type="dcterms:W3CDTF">2017-02-15T01:38:00Z</dcterms:created>
  <dcterms:modified xsi:type="dcterms:W3CDTF">2017-02-15T02:47:00Z</dcterms:modified>
</cp:coreProperties>
</file>